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35f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2ceda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11:31Z</dcterms:created>
  <dcterms:modified xsi:type="dcterms:W3CDTF">2022-01-19T18:11:31Z</dcterms:modified>
</cp:coreProperties>
</file>